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อกแบบสื่อดิจิทัลเบื้องต้น</w:t>
      </w:r>
      <w:r>
        <w:t xml:space="preserve"> </w:t>
      </w:r>
      <w:r>
        <w:t xml:space="preserve">21/06/2565</w:t>
      </w:r>
    </w:p>
    <w:p>
      <w:pPr>
        <w:pStyle w:val="Date"/>
      </w:pPr>
      <w:r>
        <w:t xml:space="preserve">วันอังคารที่</w:t>
      </w:r>
      <w:r>
        <w:t xml:space="preserve"> </w:t>
      </w:r>
      <w:r>
        <w:t xml:space="preserve">21</w:t>
      </w:r>
      <w:r>
        <w:t xml:space="preserve"> </w:t>
      </w:r>
      <w:r>
        <w:t xml:space="preserve">มิถุน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จ้าหน้าที่) ฮัลโหลสวัสดีค่ะ ทางล่ามได้ยินไหมคะ โอเคพยักหน้าฝแชร์ไม่ได้ เปิดไฟล์สอนที่ส่งไว้ให้แม่นี่ เปิดไฟล์ไว้ ส่งก็แล้วอะไรก็แล้ว แชร์ก็แล้วมันบ่ไป เปิดไว้ ส่งในไลน์มันส่งไม่ได้ ส่งเข้าเฟซใช่ ได้ มันไม่ต้องเยอะมาก มันเปิดมันส่งต่อไฟล์ไม่ได้มันไม่ยอมเปิดให้ ทำไมในนี้ไม่เห็นมีล่ะ วันนี้พี่ล่าม… 3 4</w:t>
      </w:r>
    </w:p>
    <w:p>
      <w:pPr>
        <w:pStyle w:val="BodyText"/>
      </w:pPr>
      <w:r>
        <w:t xml:space="preserve">(เจ้าหน้าที่) ฮัลโหล ฮัลโหลครับ ฮัลโหล เสียงจากฝั่งนี้ไปออกฝั่งนั่นไหมครับฝั่งนี้ไม่ได้ยินเสียงครับผม ขออนุญาต Mute ไมค์ก่อนนะครับ</w:t>
      </w:r>
    </w:p>
    <w:p>
      <w:pPr>
        <w:pStyle w:val="BodyText"/>
      </w:pPr>
      <w:r>
        <w:t xml:space="preserve">(เจ้าหน้าที่) ฮัลโหลค่ะ ได้ยินหรือยังคะ ไม่</w:t>
      </w:r>
    </w:p>
    <w:p>
      <w:pPr>
        <w:pStyle w:val="BodyText"/>
      </w:pPr>
      <w:r>
        <w:t xml:space="preserve">(ล่าม) ครับผม เสียงออกแล้วครับ</w:t>
      </w:r>
    </w:p>
    <w:p>
      <w:pPr>
        <w:pStyle w:val="BodyText"/>
      </w:pPr>
      <w:r>
        <w:t xml:space="preserve">(เจ้าหน้าที่) ได้ยินหรือยังคะ</w:t>
      </w:r>
    </w:p>
    <w:p>
      <w:pPr>
        <w:pStyle w:val="BodyText"/>
      </w:pPr>
      <w:r>
        <w:t xml:space="preserve">(ล่าม) ได้ยินแล้วครับ</w:t>
      </w:r>
    </w:p>
    <w:p>
      <w:pPr>
        <w:pStyle w:val="BodyText"/>
      </w:pPr>
      <w:r>
        <w:t xml:space="preserve">(เจ้าหน้าที่) เรียบร้อยค่ะแม่ นะคะ วันนี้เราจะพาทำตัวอักษรกราฟิกนะคะ เนื้อหาของเราในวันนี้ก็จะมี… นะคะ ก่อนอื่นเราก็ต้องมาดูก่อนว่าเราถึงจะต้องมาออกแบบตัวอักษร คือ ฟอนต์มันก็มีเยอะแล้วนะ อย่างที่เห็น มีให้เลือกเยอะแยะเลย แต่คือตามหลัก เพราะเราการสร้างออกแบบและสร้างเพราะฉะนั้น เราจะต้องรู้วิธีการออกแบบหรือการสร้างตัวอักษรเพราะว่าเหมือนที่บอกองค์ประกอบของสื่อดิจิทัลน่ะ มันจะต้องมีทั้งข้อความ ภาพนิ่ง ภาพเคลื่อนไหว วิดีโอ เสียง เป็นองค์ประกอบ เพราะฉะนั้น ตัวอักษรก็เป็นองค์ประกอบหนึ่งซึ่งเราขาดไม่ได้ คือเราจะทำสื่อมันก็จะต้องมีข้อความบอก เช่น อย่างน้อยก็ต้องบอกชื่อเรื่องนะคะ เป็นต้นนะคะ ทีนี้สาเหตุที่เราจะต้องมาออกแบบนี่ ก็เพราะมันเห็ฯไหมค่ะ ในสไลด์ก็บอกว่าเพราะตัวอักษรมันมีผลโดยตรงนะคะ กับงานกราฟิกหรืองานสื่อนะคะ เพราะว่าอะไร เพราะว่าถ้าเราใช้ตัวอักษรที่มันเหมาะ ความน่าสนใจหรือสมมติทำไมเขาถึงไปจ้างทำป้ายโฆษณา ทำ อะไรนะ ทำป้ายหาเสียงก็คือเขาต้องการให้การออกแบบสื่อประเภทนั้นน่ะมีความน่าสนใจแล้วทำอย่างไรถึงจะมีความน่าสนใจ เช่น ตัวอักษร สังเกตว่าการใช้คำหรือข้อความ ก็จเป็นตัวดึงดูดความสนใจได้นะคะ ทีนี้ก่อนที่เราจะออกแบบได้เราก็ต้องรู้จักประเภทของมันก่อนตัวอักษรในที่นี้ หมายถึงในทางที่เป็นสื่อดิจิทัลหรือทางคอมพิวเตอร์ของเรานั่นเองนะ ประเภทของตัวอักษร ก็จะประกอบด้วย 3 ประเภท แบบที่ 1 ก็คือ Unformatted Textหรือเรียกว่า Paintext ประเภทที่ 2 เรียกว่า Formatted นะคะ อันที่ 1 น่ะ Unformatted Text Unformatted นะคะ Unformatted Text และแบบที่ 2 Formatted Text และประเภทที่ 3 ประเภทนี้ต่างกันอย่างไร เราจะไปดูที่ประเภทที่ 1 นะคะ Unformatted ก็คือมันจะเป็นตัวอักษรที่ ถ้าเรียนคอมพิวเตอร์จะรู้จักรหัสที่เขาเรียกว่า</w:t>
      </w:r>
      <w:r>
        <w:t xml:space="preserve"> </w:t>
      </w:r>
      <w:r>
        <w:t xml:space="preserve">“</w:t>
      </w:r>
      <w:r>
        <w:t xml:space="preserve">ASCII</w:t>
      </w:r>
      <w:r>
        <w:t xml:space="preserve">”</w:t>
      </w:r>
      <w:r>
        <w:t xml:space="preserve"> </w:t>
      </w:r>
      <w:r>
        <w:t xml:space="preserve">Aski ก็คือรหัสที่เป็นตัวเลขน่ะ 0 กับ 1 น่ะนะคะ เป็น ตัวสร้าง ตัวอักษรขึ้นมานะคะ มันจะประกอบด้วยตัวเลขที่มีเลข 0 กับเลข 1 เรียง ๆ กันไปเดี๋ยวจะให้ดูว่ามีอะไรบ้างนะคะ เราสามารถแบ่งรูปแบบตัวอักษรแบบUnformatted ได้ 2รูปแบบแบ่งอย่างไร ก็คือบอกแล้ว มันจะเป็นรหัสของคอมพิวเตอร์ ก็คือมีแบบที่ 1 ก็คือมีแบบรหัส ASCII นะคะ เห็ฯไหมคะ จะใช้ตัวเลข 0 กับ 1 แล้วก็แบบที่ 2 Unicode Unicode ก็ใช้ 0 กับ 1 เหมือนกัน แต่มันต่างกันตรงไหน มันต่างกันตรงที่ ASCII นี่จะใช้รหัส 7 Bit แล้วใน 1 บิตนี่จะมีตัวเลข คือ 0 คือ 1 คือใน 1 ตัวอักษรนี่นะคะ แอสกีจะต้องใช้เลข 0 เลข 1 ทั้งหมด ตัวว่างั้นเถอะ เป็น Unicode นะคะ Unicode นี่ใช้ตัวอักษร 16 บิตแทน 16 บทีนี้จะดูให้เห็นความแตกต่างเดี๋ยวจะให้ดูนะคะ ภาพหายไปไหน ไฟล์ภาพไม่มา เดี๋ยวให้ดูขอโทษ ไฟล์ภาพหายไปไหน ในสไลด์มีที่ส่งใช่ไหมแต่เครื่องนี้ไม่ขึ้น ไม่มีใช่ไหม โอเค อย่างนั้นเด็ก ๆ เปิดดูไปด้วยกันเลยนะคะ เข้าคำค้นว่า Unicodeใช้คำค้นว่า Unicodeว่า</w:t>
      </w:r>
      <w:r>
        <w:t xml:space="preserve"> </w:t>
      </w:r>
      <w:r>
        <w:t xml:space="preserve">“</w:t>
      </w:r>
      <w:r>
        <w:t xml:space="preserve">Unicode</w:t>
      </w:r>
      <w:r>
        <w:t xml:space="preserve">”</w:t>
      </w:r>
      <w:r>
        <w:t xml:space="preserve"> </w:t>
      </w:r>
      <w:r>
        <w:t xml:space="preserve">u-n-i-c-o-d-e แล้วก็ใส่เครื่องหมาย แอนไซน์ แล้วก็ ASCII A-S-c-i ค้นเป็ฯรูปเลยนะนี่ ตัวนี้จะเห็นชัด เข้าไม่ได้ เข้าชม เดี๋ยวเอ้า ไม่ให้เข้าอีกไม่ยอมให้เข้าอีก เดี๋ยวตีตายเลย เดี๋ยวนะคะหาที่มันเป็นตารางเปรียบเทียบให้เห็น ตัวนี้เข้าชมไม่ได้ ไม่ยอม ๆ เดี๋ยวลองใหม่นะนี่ ๆ เด็ก ๆ จะเห็นนะ ตารางของไม่ขึ้นเลย ดูจากอย่างนี้ แล้วกัน มันไม่ให้โหลด อ๋อ ขอโทษ ไม่ได้สลับหน้าจอ ไม่ได้ดู ให้เด็ก ๆ ลองค้นคำว่า</w:t>
      </w:r>
      <w:r>
        <w:t xml:space="preserve"> </w:t>
      </w:r>
      <w:r>
        <w:t xml:space="preserve">“</w:t>
      </w:r>
      <w:r>
        <w:t xml:space="preserve">Unicode</w:t>
      </w:r>
      <w:r>
        <w:t xml:space="preserve">”</w:t>
      </w:r>
      <w:r>
        <w:t xml:space="preserve"> </w:t>
      </w:r>
      <w:r>
        <w:t xml:space="preserve">กับ ASCII นี่ แล้วจะเห็นตาราง 2 ตาราง เซฟรูปนี้มาแต่ทำไมในสไลด์ไม่ขึ้นก็ไม่รู้ ก็คือจะเห็นว่า ตัวเลขของ ASCII นี่เขาจะใช้เลขแบบนี้เห้นไหม 8 ตัว 01 00 01 จะหมายถึงตัว A หมายถึงตัว A แต่ Unicode นี่ มันจะใช้ทั้งหมดก็คือเซตล่ะ4 4 4 ก็คือ 16 เห็นไหมคะ 16 บิตน่ะ ใช้ 16 บิต แต่ ASCII จะใช้ 8 บิต แสดงว่าพิมพ์ผิดใช่ไหม ไม่ใช่ 7 โอเคนะคะ นี่คือความแตกต่างของตัวนี้ คือ มันจะเป็นเวลาตัว… คือในคอมพิวเตอร์น่ะ เวลาเครื่องมันจะพิมพ์ตัวอักษรอ่าค่า ASCII Unicode ตัวนี้ออกมา มันถึงจะเป็นตัวอักษรที่เราเห็นนะคะ ตัวนี้ไม่ได้ออกแบบแน่นอนอยู่แล้ว เพราะคอมพิวเA คืออะไร S คืออะไร มันจะใช้ฟอนต์ที่มันมีอยู่ในเครื่อตัวที่… นั่นคือแบบ Unformatted นะคะ มาดูอีกแบบหนึ่งที่เป็น Formatก็คือ ลักษณะที่เป็นตัวอักษรอยู่แล้วนะคะ คือ ระบุมาแล้วว่ามีลักษณะแตกต่างกันไปนี่เห็นไหมคะ รูปแบบตัวอักษร เช่น เป็นตัวหนา ตัวเอน ตัวขีดเส้นใต้ตามตัวอย่างนะคะ เห็นไหม ก็คือตัวอักษรแบบ ฟอแมตท์ มาทำให้มันมีรูปแบบเป็นตัวเอนก็ได้ เป็นตัวหนาก็ได้ มีขีดเส้นใต้ก็ได้ มันจะเป็นรูปแบบที่เราเห็นในเวลาใช้ Word นะ ทำให้เป็นหนาตัวหยัก ขีดเส้นใต้อย่างนี้นะคะ เป็นลักษณะอย่างนี้นะคะ นะคะ นี่คือภาพประกอบนะคะ ก็แล้วแต่เราจะเลือกไงว่าเราจะใช้รูปแบบไหน แยมีเงาก็มีเห็นไหมคะ แบบเป็นเคิร์ฟหรือเส้นโค้งก็ได้นะคะ หรือเป็นโค้งแล้วก็มีเส้น ขีดเส้นใต้ หรือเป็น แบบ 3 ดี ก็ได้ ตัวอักษรในลักษณะที่แบบว่าเป็น Format หรือมีรูปแบบนั่นเองนะคะ และประเภทสุดท้าย ประเภทที่ 3 Hypertext นึกถึงอะไร Hypertext Google เห็นไหมคะ ข้อความที่เวลาเราใช้ Search Engin มันจะเชื่อมHyper Text ข้อความนั้นน่ะ มันจะเชื่อมไปหาเอกสารในหน้าใหม่ในเว็บได้ ก็คือการเชื่อมโยงผ่านระบบเครือข่ายนะคะ หรือเรียกว่า</w:t>
      </w:r>
      <w:r>
        <w:t xml:space="preserve"> </w:t>
      </w:r>
      <w:r>
        <w:t xml:space="preserve">“</w:t>
      </w:r>
      <w:r>
        <w:t xml:space="preserve">Hyperlink</w:t>
      </w:r>
      <w:r>
        <w:t xml:space="preserve">”</w:t>
      </w:r>
      <w:r>
        <w:t xml:space="preserve"> </w:t>
      </w:r>
      <w:r>
        <w:t xml:space="preserve">นะคะ นั่นก็คือเป็นลักษณะที่เป็นตัวอักษร Hyper text นั่นเองทีนี้สิ่งที่เราจะต้องมาทำนี่ ถ้าในภาษาคอมพิวเตอร์นี่ตัวอักษรนี่ มันก็คือฟอนต์นั่นเอง สิ่งที่เราจะต้องทำก็คือเราจะต้องมากำหนดรูปแบบให้มัน เห็นไหม ก็คือสร้างมันน่ะ จะกำหนดอย่างไร อันนี้เดี๋ยวให้ในภาพข้าง ๆ นะคะ จะเห็นโครงสร้างของฟอนต์ โครงสร้างของฟอนต์ คือ ฟอนต์แต่ละประเภทนี่เดี๋ยวนี้มันมีให้ดาวน์โหลดนะ เพราะมีคนทำเยอะ แต่ไปเอาของเขามาบางทีระวังเรื่องลิขสิทธิ์ที่เคยบอกทุกครั้ง เวลาใช้งานอะไรก็แล้วแต่ในโลกอินเทอร์เน็ตของเราน่ะ ไปเอโน่นเขามาน่ะ ต้องระวังเรื่องเพราะฉะนั้นบางอย่างมันก็นำเอามาใช้ไม่ได้ มันจะติดปัญหาลิขสิทธิ์นะคะ เดี๋ยวมันก็เลยเป็นสาเหตุที่เราจะมาลองทำฟอนต์ดูนะคะ ทีนี้ เวลาเขาสร้างฟอนต์ มันก็จะมีแบบโครงร่างของตัวอักษรที่เราจะต้องทำน่ะค่ะ ก็คือมีเส้นอย่างนี้ขีดไว้ว่าถ้าเราทำตัวนี่ ขนาดคตวามสูงเท่าไหร่ อะไรอย่างนี้ มัน Baseline มี Pointsite เดี๋ยวจะมีคำอธิบายอยู่ในสไลด์ถัดไปนะคะ มีสลิปคืออะไร มี Line คืออะไรset width ก็คือกำหนดของตัวอักษรเห็นไหมคะ ความสูงเห็นไหมคะ X hight ก็คือความสูงในแนวนี้ มีอะไรพวกนี้นะคะ เรามาดูคำอธิบายโครงสร้างของแต่ละตัวนะคะ เช่น Serif ก็คือเป็นเส้นที่กำหนดในส่วนสูง เวลาเราเขียน ถ้าภาษาอังกฤษน่ะ มันจะไม่ค่อยมีปัญหานึกออกนะ คือ ถ้าเป็นตัวพิมพ์ใหญ่มันก็จะไม่เกินเส้นบนสุดใช่ไหม บนสุดใช่ไหม แต่ถ้ามันเป็นตัวเขียนน่ะ นึกออกนะ เช่น ตัว L พวกตัว L บางทีมันมีเส้นหรือ i มันก็จะมีตัวจุดข้างบนใช่ไหม ไอ้เส้น Serif พวกนี้นึกออกนะ ถ้าย้อนไปดูในกรอบเห็นไหมคะ อย่าง l นี่ก็จะขึ้นไปมันจะไม่เกินไปจนถึงเส้นบนสุดน่ะ นึกออกนะ ถ้าสมมติมัน เป็นตัว I นี่ ที่เกินขึ้นมามันจะอยู่ระหว่างกึ่งกลาง คือจุดกลม ๆ ตรงตัว i ที่เกินขึ้นมานะคะ ต่อมาเส้น Mean Line ไว้กำหนดความสูงของตัวอักษรตัวพิมพ์เล็กเห็นไหมคะ Base Line ภาษาไทยของเราแค่ไม่มีตัวอักษรพิมพ์เล็กพิมพ์ใหญ่ใช่ไหมแต่ให้นึกถึง สระใช่ไหม สระของไทยน่ะมีทั้งด้านบนถูกไหม อยู่ด้านบน เช่น สระ ถูกไหมพวกสระอุ สระอูสังเกตเส้นนี้มันก็จะมี Mean Line ตัวอักษรอยู่ตรงนี้ สระก็จะอยู่นี่ ไม่เกินเส้นตรงนี้อย่างนี้เป็นต้นนะ เหมือนบางทีสระไทยมีไม่ได้มีแต่สระยังมีอะไรอีกมีวรรณยุกต์ใช่ไหมคะ ก็คือ เอก โท ตรี ใช่ไหมคะ เพราะอะไร เช่น ไอ้มี เช่น ไส้อั่ว มันมีทั้งไม้หันอากาศแล้วก็ไม้เอกใช่ไหม ไอ้ตัวไม้หันอากาศมันก็จะอยู่ ใน โซนไลน์นี้ ไม้เอกจะขึ้นมาแต่ไม่เกินไลน์ข้างบนนึกออกนะ อย่างนี้เป็นต้น ก็ใช้โครงสร้างเดียวกันนะคะ ก็เหมือนกัน Serif บนสุด ก็มี Base Line กำหนดเห็นไหมคะ Base Line ไว้กำหนดขอบบนขอบล่างของอักษรนะคะ Point Size นี่ ความสูงทั้งหมดกำหนด ความสูงทั้งหมดของตัวอักษรนะคะ Cap Height ความสูงเฉพาะที่เป็นตัวพิมพ์ใหญ่ ถ้าเป็นภาษาไทยมันก็หมายถึงความสูงที่มันไปคลอบคุมทั้งสระ นึกออกนะแล้วก็ วรรณยุกต์ด้วย อย่างนี้เป็นต้นนะคะ รายละเอียดพวกนี้เด็ก ๆ ไปอ่านเพิ่มเองได้นะคะ ทีนี้เมื่อเรารู้โครงสร้างแล้วเวลาออกแบบนึกออกนะ มันก็จะอยู่ในโซนนี้ ไอเส้นที่ตีให้เห็นนี่นะคะ สิ่งต่อมาที่เราจะต้องทำ ก็คือในการออกแบบนี่นะคะ ฟอนต์ 1ฟอนต์นี่ เพื่อจะนำไปใช้นี่ เราต้องมีหลักเกณฑ์ในการออกแบบนะคะ เขาบอกว่าในหลักนี่ไม่ได้มีอะไรพิสดารเลย ก็คือฟอนต์ที่เราออกแบบนี่ หมายหรือคำ นะคะกับลักษณะของฟอนต์มันควรจะไปในทางเดียวกัน เห็นไหมในภาพตัวอย่าง คำว่า</w:t>
      </w:r>
      <w:r>
        <w:t xml:space="preserve"> </w:t>
      </w:r>
      <w:r>
        <w:t xml:space="preserve">“</w:t>
      </w:r>
      <w:r>
        <w:t xml:space="preserve">น่ารัก</w:t>
      </w:r>
      <w:r>
        <w:t xml:space="preserve">”</w:t>
      </w:r>
      <w:r>
        <w:t xml:space="preserve"> </w:t>
      </w:r>
      <w:r>
        <w:t xml:space="preserve">ระหว่างน่ารักสีชมพูกับน่ารักสีดำ ถูกไหมถ้าเลือก เราก็ ควรจะเลือกสีชมพูใช่ไหม เพราะว่ามันสื่อถึงความน่ารักแล้วก็สีด้วยเห็นไหม สีชมพูอ่อนหวานน่ารักเห็นไหมคะ มันต้อง เข้าเรียกว่ามันตค้องพสาน ไม่ใช่บอกน่ารัก สีแดงแบบแสบหูแสบตาแบบร้อนแรงอะไรอย่างนี้ นึกออกนะ มันจะต่างจากรักเฉย ๆ นึกออกไหม รัก กับ น่ารัก ก็จะต่างกันอีกใช่ไหมคะ คือ ถ้าใช้แต่คำว่า</w:t>
      </w:r>
      <w:r>
        <w:t xml:space="preserve"> </w:t>
      </w:r>
      <w:r>
        <w:t xml:space="preserve">“</w:t>
      </w:r>
      <w:r>
        <w:t xml:space="preserve">รัก</w:t>
      </w:r>
      <w:r>
        <w:t xml:space="preserve">”</w:t>
      </w:r>
      <w:r>
        <w:t xml:space="preserve"> </w:t>
      </w:r>
      <w:r>
        <w:t xml:space="preserve">นี่ อาจจะใช้สีแดงได้ เพราะสิ่งที่สื่อถึงความรัก ก็คือสีแดงอย่างนี้เป็นต้นนะคะ น่ารัก คำมันจะเปลี่ยนน่ะ ในภาษาไทยนะคะ เพราะฉะนั้น เวลาออกแบบเราก็ควรออกแบบให้สื่อตรงกับคำด้วย หรือไปในทางเดียวกับคำของเรานะคะ และ หลักเกณฑ์ต่อไป หลักเกณฑ์ที่ 2 อารมณ์ สื่อถึงอารมณ์ สื่ออย่างไรสื่อถึงอารมณ์ เช่น ถ้าสมมติ เหมือน เวลาที่แม่บอกว่าให้ทำ รายงานส่ง หรือทำไมหนังสือราชการนึกออกนะ ต้องใช้ฟอนต์ที่เป็น Sarabun เท่านั้น นึกออกไหมคะ อารมณ์ของ ฟอนต์ อารมณ์ของงาน แบบเชิงทางการหรือเป็นงานราชการเขาก็ต้องใช้ฟอนต์นั้น ถ้าเหมือนเด็ก ๆ กับเพื่อน เป็นงานที่ทำกับเพื่อน เด็ก ๆ อาจจะทำเป็น นึกออกนะ หรืองานนั้นเด็ก ๆ ทำเป็นอะไรล่ะ ทำเป็นเอกสารหรือสื่อการสอนสำหรับเด็กเล็ก ฟอนต์ สำหรับเด็ก เล็ก มันก็ควรจะเฟอนต์น่ารัก ๆ นึกออกนะ ไม่ควรเป็นฟอนต์ที่เป็นแบบทางการอย่างนี้เป็นต้นนะคะ ในตัวอย่างนี่ เหมือนคำว่า</w:t>
      </w:r>
      <w:r>
        <w:t xml:space="preserve"> </w:t>
      </w:r>
      <w:r>
        <w:t xml:space="preserve">“</w:t>
      </w:r>
      <w:r>
        <w:t xml:space="preserve">I love Become my own worst enemคำมันค่อนข้างดูแล้วให้ดูน่าเชื่อถือหรือหนักแน่น ก็ไม่ต้องไปใส่ลูกเล่นอะไรในฟอนต์เยอะ แต่แบบที่ 2 คือสื่ออารมณ์ คือเขาก็แต่งฟอนต์เสีย มีลูกเล่นเข้ามาหรือแบบที่ 3 ก็เหมือนกัน ลักษณะฟอนต์ Don’t play with your life! ไม่เล่นกับชีวติ ก็ไมใช้ ฟอนต์ ไม่เป็นทางการก็ได้ พูดเหมือนเป็นคำคมเล่น ๆ ลักษณะฟอนต์ก็จะเปลี่ยนไปตามลักษณะงานที่ทำด้วยเหมือนกันนะคะ มันก็คือมี 2 หลักใหญ่ ๆ ทีนี้เราก็จะเข้าสู่โหมดการทดสอบการทำโปรแกรมออกแบบฟอนต์ โปรแกรมออกแบบฟอนต์นี่มีเยอะเลยนะคะ แบบที่ เหมือนถ้า ต้องลงในเครื่องนี่ก็เยอะ ให้เด็ก ๆ เปิดเว็บเบราว์เซอร์เบราว์เซอร์นะคะ ในช่องเสริต์ คำว่า</w:t>
      </w:r>
      <w:r>
        <w:t xml:space="preserve">”</w:t>
      </w:r>
      <w:r>
        <w:t xml:space="preserve">โปรแกรมสร้างฟอนต์" แล้วระบุคำว่า</w:t>
      </w:r>
      <w:r>
        <w:t xml:space="preserve"> </w:t>
      </w:r>
      <w:r>
        <w:t xml:space="preserve">“</w:t>
      </w:r>
      <w:r>
        <w:t xml:space="preserve">ภาษาไทย</w:t>
      </w:r>
      <w:r>
        <w:t xml:space="preserve">”</w:t>
      </w:r>
      <w:r>
        <w:t xml:space="preserve"> </w:t>
      </w:r>
      <w:r>
        <w:t xml:space="preserve">เข้าไปด้วย เราเป็นคนไทยเราส่วนใหญ่ที่เราใช้ ก็คือภาษาไทย นะลองเปิดเว็บบราว์เซอร์นะคะ ไปด้วยกัน ในช่องคำค้นนะคะ ให้พิมพ์คำว่า "โปรแกรม สร้างฟอนต์ สร้างฟอนต์ นะคะ ลืมดู โอเค เปลี่ยนภาษาก่อนนะคะ ในช่องคำค้นให้เด็ก ๆ พิมพ์ คำว่า โปรแกรม สร้างฟอนต์ สร้างฟอนต์ และก็ภาษาไทยเข้าไปด้วย เสร็จแล้วกดค้นหาค่ะ อ่อ ขอโทษ เราจะค้นทั้งหมด ให้เลือกตัวที่มันขึ้น ตัวนี้ เห็นไหม ขึ้นอันแรกไหมคะ นี่ ๆ ที่ขึ้นว่าจัดอันดับโปรแกรมสร้างคลิกเข้าไปเลย ขึ้นหรือยัง ใครยังเสริต์ไม่เสร็จ ยังเสิร์ชไม่เสร็จไหมคะ ยกมือ เราจะได้รอไปด้วยกันนะคะ สร้างฟอนต์ไทย ใคร Search เจอแล้วกดอันที่ 1 นะคะ จัดอันดับโปรแกรมสร้าง และออกแบบฟอนต์ มันจัดอันดับนะ เราก็จะดูว่าเขาจัดอย่างไรเหมือนกัน น่าจะการใช้งานง่ายอะไรพวกนี้นะคะ เจอแล้ว คลิกเข้าไปเลยค่ะ มันจะขึ้นมาหน้านี้นะคะ ต้องขึ้นโชว์หน้าฟอนต์อย่างนี้ ตัวแรกชื่อฟอนต์ Fontlab เห็นไหมคะ บอกเป็นฟอนต์ที่สร้างในรูปแบบที่เขียนแตกต่างจาก Unicode นะคะ ตัวนนี้ เราต้องไปโหลดโปรแกรม ไปโหลดโปรแกรมนี่ มีเว็บให้นะคะ ชื่อว่า Fontlab เอามาใช้ได้ เดี๋ยวอย่างพึ่ง ตัวที่ 2 Illustrator นี่ ไหนฟรี บอกฟรี ฟรีตรงไหน ฟรี 7 วัน โอเคฟรีอยู่ นะคะ ต่อไป FontArk ตัวนี้ออนไลน์นะคะ ลองเข้าไปดูไหม เพราะเขาบอกออนไลน์ ลองเข้าที่ FontArk นะคะ ทดสอบ เราจะไม่ลงโปรแกรมให้หนักเครื่อง เราจะลองใช้พวก พวกที่เป็นพวกนี้ เห็นไหมคะ เขาจะมีช่องตารางมาให้ เดี๋ยวลองดูวิดีโอประกอบด้วยก็ได้นะ ทำไมมันเหมือนเป็นโปรแกรมต้องลงเลย เป็นโปรแกรมต้องลงเลย เห็นไหมคะ ทำช่องไฟเพื่อจะสร้างตัวอักษรอยู่ในกรอบของช่องนั้นได้นะคะ แบบนี้นะคะ ลองไหม ๆ Get personal demo เขาบอกว่าวาดงาน อ่าวดูเดโม่มันสิ ตัวอะไรนี่ ตัว B conetingมี Outline สามารถแก้ไขตัวนี้ มี… อ๋อ มีวิธี Singup ฟรี ดูก่อน อันนี้ดูก่อน ดูก่อนเดี๋ยวเราเลือก แบบออนไลน์แต่ให้โหลดหรอ ดาวน์โหลดโปรแกรม มัน… มาดูอีกตัว ตัวนี้ถ้าใครมีอะไรนะ เขาบอก มี iPad ไอ้ตัว Calligraphr นี่นะคะ ตัวนี้เดี๋ยวดู อันนี้เจ๋งน่ะ ชอบ ๆ แต่ปัญหามันบอกว่าฟรีใช่ไหมแต่ถ้าฟรีน่ะ มันจะไม่มีให้เลือกภาษาไทย มันจะได้แค่ภาษาอังกฤษเข้าไปดูมาแล้ว เดี๋ยวเข้าไปดูนะคะ ตัวนี้ดู Youtube มันชื่อนี่ Calligraphr นี่ อยากให้ลองอยู่ เดี๋ยวเด็ก ๆ จะได้ลองทำตัวนี้ในใบงานนะคะ นี่บอกใช้งานฟรีเราแค่กรอกอีเมล กับพาสเวิร์ด นะคะ ใส่อีเมลเราเข้าไปกับพาสเวิร์ดนะคะ เดี๋ยวจะข้ามขั้นตอนนี้นะ มาดูต่อ พอ ๆ สมัครเสร็จ พอ ล็อกอินปุ๊บนี่ นี่เขาบอกว่าดูตอนเริ่มเห็นไหมคะ มันอยู่ในเว็บ เว็บเขาน่ะ แล้วก็คลิก พอคลิกเสร็จนี่เราจะต้องไปดาวน์โหลด Template เพราะว่าจะได้ได้ Template ของภาษานั้น ๆ มา มาทำ ว่างั้นเถอะซึ่ง ที่ดูน่ะ คือ ถ้าเป็นฟรีน่ะ ภาษาไทยไม่ได้ ลองก่อน อยากรู้เหมือนกัน ตอน… เห็นไหมคะ ขอเช็กอีเมลตัวเองก่อนนะ ใช้อีเมลตัวเองนะ ได้ ๆ ๆ ก็แล้วแต่ใครจะใช้เมลไหนก็แล้วแต่ เมื่อใส่ Password Password ก็คือตัวเดียวกันนะคะ บอกให้รู้ว่า Password ตัวแรกใช้อันนีฉันใช้ตัวนี้ ย้ำอีกครั้งเพื่อ ให้ระบบมันเช็ก อย่าลืมดูตรงนี้ด้วยนะ เวลาใส่ Password บางคนใส่ภาษาไทยตัวเองเป็น Password ภาษาไทยน่ะ เช็ก ด้วย ๆ ถ้าใครกรอกอีเมลกรอกอะไรครบ ติ๊กที่ I agree ด้วนะคะติ๊กถูก ติ๊กที่เครื่องหมายถูก ล่ามได้ยินไหมคะ ติ๊กช่อง I agree ด้วยนะคะ ให้ติ๊กถูกที่ตัวนี้ด้วย เสร็จแล้วกด Submit นะคะ ติ๊กถูกเสร็จ ดูให้ครบแล้วอย่าลืมจำ Password เพราะว่าเราจะได้นำมาใช้ครั้งต่อไปได้ กด Submit ค่ะ อีเมลผิดหรือ ไม่ผิดนะ the name can’t Defilent name ใช้อีกเมลหนึ่งก่อน โอเค ของเรา Submit ได้แล้วนะคะ พอใครที่สมัครเสร็จแล้วเพื่อเข้าไปดู เพื่อเข้าไปใช้งาน Login ใส่อีเมลที่เราสมัครนะคะ ไม่ได้ยินเสียงอะไรเลยครับผม</w:t>
      </w:r>
    </w:p>
    <w:p>
      <w:pPr>
        <w:pStyle w:val="BodyText"/>
      </w:pPr>
      <w:r>
        <w:t xml:space="preserve">(อาจารย์สุธิรา) ค่ะ อย่าลืมไป Confirm มันก่อนนะ ไป confเดี๋ยวมันไม่ให้เข้าเด้ ให้มันขึ้นว่า Account Activate ในหน้าไอ้ตัวนี้ พอเราสมัครเสร็จ เราค่อยมากด Login นะคะ ไปยืนยันก่อนไง ที่แม่บอกนั่น ให้ไป Confirm อีเมล เด็ก ๆ ต้องไป พอสมัครเสร็จต้องไป Confirm ต้องเข้าไปที่เมลที่ตัวเองสมัครก่อน Confirm ให้มันขึ้นเดี๋ยว มันจะมีลิงก์ให้มาเปิดน่ะ ลืมไปว่า นี่ เห็นไหมคะ ถ้าเข้าได้ปุ๊บมันจะขึ้นชื่อเมลเรา ใครยังเข้าไม่ได้ Confirm อีเมลหรือยังไปเปิดอีเมลตัวเองนะคะ ใครเข้าไม่ได้ ต้องไปเปิดอีเมลตัวเองก่อน ใครที่เข้าได้แล้วให้คลิกที่ข้อที่ 1 เลย Your Fist step 1. Create a template นะคะ ไหนใครยังเข้าไม่ได้ยกมือ ใครยังสมัคตรไม่ได้ พี่ล่ามได้ยินไหมคะ</w:t>
      </w:r>
    </w:p>
    <w:p>
      <w:pPr>
        <w:pStyle w:val="BodyText"/>
      </w:pPr>
      <w:r>
        <w:t xml:space="preserve">(ล่าม) เสียงมาแล้วครับ</w:t>
      </w:r>
    </w:p>
    <w:p>
      <w:pPr>
        <w:pStyle w:val="BodyText"/>
      </w:pPr>
      <w:r>
        <w:t xml:space="preserve">(อาจารย์สุธิรา) ไหนใครยังสมัครไม่ได้ 1, 2, 3 เหลืออยู่ 2 คนยังสมัครไม่ได้ใช่ไหม อ่าว พายุก็ยังสมัครไม่ได้หรือ ได้แล้ว ให้ยกมือน่ะหมายถึงคนที่ยังสมัครไม่ได้ลูก จะยกมือให้แม่สับสนทำไม สัญญาณกระตุกนะคะ ดูอีเมลที่ตัวเองใช้ หรือไม่ก็ Password นะคะ ตอนตั้น Password น่ะ มีตัวเลขหรือเปล่า Password น่ะ ตอนตั้ง Password อาจไม่ได้ใส่ตัวเลขหรือเปล่า สองสาวนี่ เชอรี่กับอบน่ะ ตรงเวลา Password มันน่าจะต้องมีตัวเลขด้วย ใส่ตัวเลขเข้าไปด้วยลองเอามา ใช่ เสียบเลยเสียบต่อเลย เชอร์รี่ ๆ ลองไปเปิดเมลเชอร์รี่สิ อีเมลเมื่อกี้มันขึ้นว่า ลองเปิดอีเมลตัวเองขึ้นมาดูก่อน ให้เชอร์รี่เปิดเมลของตัวเองขึ้นมาดูก่อน เพราะมันต้องยืนยันก่อนมันถึงจะ Login ได้ เด็ก ๆ จำไว้นะคะ ตัวเองใช้เว็บนี้ ใช้อีเมลอะไร Password อะไร เพราะเดี๋ยวครั้งหน้าจะมาเข้า ลืม แม่จำไม่ได้หมดทุกคน ตัวเองต้องจำเองนะคะ Password อีเมลของใครของมัน นะคะ พอใครเข้ามาหน้านี้แล้วกดข้อที่ 1 น่ะ เห็นไหมคะ Create a Template คลิกเข้าไปเลย คลิกเข้าไป แล้วรอก่อนนะเพราะเพื่อนยังไม่ได่ อีก 1 คน ให้ไปที่คำว่า</w:t>
      </w:r>
      <w:r>
        <w:t xml:space="preserve"> </w:t>
      </w:r>
      <w:r>
        <w:t xml:space="preserve">“</w:t>
      </w:r>
      <w:r>
        <w:t xml:space="preserve">Language</w:t>
      </w:r>
      <w:r>
        <w:t xml:space="preserve">”</w:t>
      </w:r>
      <w:r>
        <w:t xml:space="preserve"> </w:t>
      </w:r>
      <w:r>
        <w:t xml:space="preserve">Language อยู่ท้ายสุด ตัวล่างสุกเลย ตัวสุดท้ายเลย ดูสิ หาภาษาไทยของเราสิ มีของเราไหม หาภาษาไทยนะคะ ใครที่เลือก Language เลื่อนลงมาเรื่อย ๆ จนเจอคำว่า ไทนน่ะ เดี๋ยวนะคะ พอดีอีกคนหนึ่งยังเข้าไม่ได้ คนอื่นเข้าได้หมดแล้ว รออีก 1 คน ใครที่เข้ามาแล้วแม่บอกไปที่ภาษาใช่ไหมมีภาษาไทย มีอยู่นะ เมื่อกี้ไปดูกับเพื่อนมาก็เห็นอยู่นะ มันก็จะขึ้นฟอนต์ไทย ของแม่ขึ้นฟอนต์ไทยแบบนี้เลยนะ ของบางเครื่องน่ะ มีตั้งเยอะเลยมีตั้งหลาย ฟอนต์น่ะ พอเลือกภาษาไทยเสร็จใช่ไหมคะ เราเลือกภาษาไทยเสร็จแล้ว เราก็มาคลิกที่คำว่า</w:t>
      </w:r>
      <w:r>
        <w:t xml:space="preserve"> </w:t>
      </w:r>
      <w:r>
        <w:t xml:space="preserve">“</w:t>
      </w:r>
      <w:r>
        <w:t xml:space="preserve">Dowload Template</w:t>
      </w:r>
      <w:r>
        <w:t xml:space="preserve">”</w:t>
      </w:r>
      <w:r>
        <w:t xml:space="preserve"> </w:t>
      </w:r>
      <w:r>
        <w:t xml:space="preserve">อันแรกเลย นะคะ รอก่อนนะ รอแป๊บ ไปดูเพื่อนอีก 1 คนก่อน ตอนนี้มีใครยังไม่มาถึงหน้าที่ขึ้นว่า Download Template ไหมคะ เข้าหรือยัง เอาใหม่สิย้อน ย้อนไป เลือก Language แล้วก็เลือกภาษาไทย ลงไปอีก ลงไปอีกลูก Thai นี่ไง ตรงนี้ เจอแล้วคลิก Dowload Template ได้เลย โอเค ทีนี้ มีใคร ยังไม่อยู่หน้านี้ยกมือ ไอ้มิ้นหรือ มิ้นต์เลือกภาษาไทยหรือยัง เลือกเสร็จแล้วขึ้นภาษาไทยหรือยัง ถ้าขึ้นแล้วคลิก Download Template ที่อยู่มุมน่ะ คลิกหรือยัง ถ้าคลิกแล้วขึ้นอันนั้น โอเค สิ่งต่อไปให้คลิกที่ PNG นะคะ เสร็จแล้วคลิกดาวน์โหลดได้เลยค่ะ Processing รอ ๆ ขึ้น Processing รอ ๆ ขึ้น Prosessing รอ แล้วก็คลิกที่มันมีชื่อตัวนี้นะคะ ข้างบนน่ะ Dowload your template zipสังเกตไฟล์ที่ดาวน์โหลด มาวาร์ป ๆ อยู่ตรงมุม ซ้ายนะคะมุม ซ้ายมือของหน้าจอคอมฯ ของเรา โอเคไหม มันจะต้องขึ้นชื่อไฟล์ดาวน์โหลดว่า Caligraph dowload.zip นะคะ อยู่ที่มุมล่างซ้ายมือเรานะคะ ซ้ายมือของหน้าจอ โอเคนะคะ ทีนี้ไปไหนต่อแล้ว เดี๋ยวก่อนนะ เข้าหน้า… เข้าผิดหน้าอีก แป๊บ ขอเปิด… ไม่ ๆ อันดับต่อไปเราต้องไปแตกไฟล์ Zip เรานะเด็ก ๆ ไหนล่ะ เห็น Calligraphr ข้างล่างใช่ไหม ดับเบิ้ลคลิกเลย ใครโหลดเสร็จแล้วมันจะไม่มีอะไรนะ ไอ้หมุน ๆ ขึ้นมา เพื่อแยกไปที่คลิกคำว่า</w:t>
      </w:r>
      <w:r>
        <w:t xml:space="preserve"> </w:t>
      </w:r>
      <w:r>
        <w:t xml:space="preserve">“</w:t>
      </w:r>
      <w:r>
        <w:t xml:space="preserve">แยกไปที่</w:t>
      </w:r>
      <w:r>
        <w:t xml:space="preserve">”</w:t>
      </w:r>
      <w:r>
        <w:t xml:space="preserve"> </w:t>
      </w:r>
      <w:r>
        <w:t xml:space="preserve">เอาไว้ไหนดี เอาไว้ที่ Desktop ก็ได้นะ เอาไว้ที่ คลิก Desktop นะคะ คลิกที่ Desktop แล้วก็คลิก OK โอเคไหมทันนะคะ และเราก็ลอง ไปเปิดหน้า Desktop เราดูนะคะ ว่า… ว่า ๆ ๆ สิ้นสุดการนำเสนอก่อน นี่ไง ๆ เห็นหรือเปล่า Template นี้มันก็จะขึ้นมา ทีนี้เหมือนเห็นเด็ก ๆ ไปหยิบอุปกรณ์แล้ว แล้วเราลองเปิดผ่านอะไรไมันเป็น PNG นี่ไง ๆ จะได้ 2 ไฟล์นี้เห็นไหมลูก มันจะมีไฟล์ Template ที่อยู่หน้า Desktรูปกระดาษสีขาว ๆ เห็นไหม 2 ไฟล์น่ะ ไหนใครยังแตกไฟล์ไม่้ได้อเดี๋ยวนะคะ เด็ก ๆ ตอนดาวน์โหลดบางคนมันมีภาษาอื่นนะ เราก็เขียนเฉพาะภาษาไทยพอ เข้าใจไหมคะ ที่โหลดมาใน Template นะ เพราะของเครื่องแต่ละคนน่ะ เหมือน… เดี๋ยวเปิดให้ดูนะคะ เหมือนตอนโหลดน่ะ บางคนน่ะไม่ขึ้นเฉพาะภาษาไทย เหมือนเครื่องแม่ เพราะเมื่อกี้ตอนเดินไปดูบางเครื่องมีภาษาญี่ปุ่นขึ้นมาด้วยนะคะ ก็ไม่เป็นไรคือตอนเราเขียน เขียนเฉพาะตรง ก. ไก่ ยันตัวเลขไทยแค่นั้นพอ ก็คือเราเลือกเฉพาะ Template ที่มันมีตัวหนังสือภาษาไทยเราพอนะคะ ทีนี้ใช้ตัวไหนเขียนได้ ลองเปิดด้วย Note ไหม เอ้ย ไม่ใช่สิ โปรแกรม Paint ลองใช้ Paint เปิดนะคะ มีอะไรบ้าง ในนี้มีอะไรบ้างล่ะ ไม่รู้ล่ะ เดี๋ยวลองก่อนก็ได้ Open แล้วเราก็ไป Open Desktop เรา เราก็เปิด Calligraphr ขึ้นมาแล้วก็กด Open เด็ก ๆ ก็เขียน ก. ไก่ ลงไป โอเคไหม เขียนให้ครบหมดทุกตัวก่อนนะ เขียนเสร็จแล้วทำอย่างไรเดี๋ยวดูวิธีการ นะคะ ตอนบันทึกหรือตอน Save ให้อย่าเผื่อ อ่าว หลักการง่าย ๆ เราเขียนไปดูแล้วทำไมลายมือเรายังไม่ถูกใจ อาจจะมาเขียนให้บรรจงกว่านี้ เพราะตอนนี้ไอ้เครื่องมือที่ใช้นี่ เด็ก ๆ อาจยัง เขียนไม่ ไม่สมูตเหมือนตอนเขียนกระดาษธรรมดา เพราะฉะนั้น วิธีการนะคะ ให้ Save as เราจะเก็บไฟล์ต้นฉบับมันไว้เพื่ออะไร เพื่อไว้ใช้เขียนในครั้งต่อไปได้ นึกออกไหม เพราะฉะนั้น พอเราเขียนเสร็จแล้วเราเปลี่ยนชื่อนะคะ เปลี่ยนชื่อมัน อย่าไปเซฟทับชื่อเดิมเข้าใจไหมคะ เราก็จะได้มีตัวไฟล์ต้นฉบับ ในครั้งต่อไป ตอนแตกไฟล์น่ะ บอกให้แตกใน Desktop ใช่ไหมล่ะ หายากนะ เด็ก ๆ จะต้องอย่าไป Save ทับชื่อไฟล์ต้นฉบับ ให้เปลี่ยนชื่อนะ ชื่อไฟล์ต้นฉบับให้คงเดิมไว้ เผื่อได้ใช้ เผื่อเรามี อยากไปเขียนใหม่ ว่างั้นเถอะ อันนี้เดี๋ยวมันจะช้าไหม หรือจะลองเขียนดูนะคะ แป๊บหนึ่งนะคะ ขอเบรกก่อน เด็ก ๆ เขียนแค่ 1-2 ตัวก่อนลูก เดี๋ยว เพราะเดี๋ยวเราจะได้ลองทำขั้นตอนต่อไป บอกแล้วนะคะ ว่าเวลา Save อย่า Save ทับชื่อต้นฉบับเดิม ให้เปลี่ยนชื่อ เราจะได้มีไฟล์ต้นฉบับ เพราะเราจะให้ลองเขียนแค่กี่ตัว 2 - 3 ตัวพอ เดี๋ยวแล้วไปดูว่าพอเอาเข้าฟอนต์เรามันจะเป็นอย่างไร ให้เขียน สัก 3 ตัวพอนะคะ โอเคไหม ก. ไก่ เอาตัวอะไรอีก ไปไหนแล้ว จ. จาน ผมจะเขียน จ. จาน เบี้ยวซ้ายเบี้ยวขวามากเลย เนื่องจากใช้เมาส์นะคะ ไม่ได้ใช้เมาส์ เด็ก ๆ มีเมาส์ปากกาใช้เมาส์ปากกาเขียน อีกตัวหนึ่ง อีกตัวหนึ่งเอาอะไรดี ค. ง. งู แล้วกันนะคะ พอได้ 2 ตัวปุ๊บนี่ ไฟล์ Save As นะคะ ให้เลือก Save As เมื่อกี้ไฟล์ต้นฉบับเราเซฟเป็น png เราก็เลือกเป็น PNG Picture เหมือนกัน แต่ชื่อห้ามเอาFontographer 1 นึกออกนะ เปลี่ยนชื่อค่ะ เปลี่ยนเลย เพราะชื่อที่ 1 คือ ชื่อไฟล์ต้นฉบับใช่ไหม เราก็เอาชื่อเราก็ได้ Font new อะไรอย่างนี้ New Font อย่างนี้นะคะ ใช่ ๆ เพราะต้นฉบับมันเป็น PNG เห็นไหมเราก็ตั้งชื่อ New font ชื่อเล่น เราก็ตามด้วยฟอนต์ นะ เพื่อความเข้าใจง่าย ๆ ตรงกันนะคะ ตอนนี้ ตอน Save as น่ะ ใช้ชื่อเล่นเราแล้วก็ตามด้วย Font แล้วก็กด Sฟทดสอบ ๆ เดี๋ยวค่อยไปทำเองอยู่บ้านนะคะ ถ้าจะเอาลายมือที่เด็ก ๆ เขียนจริง ๆ จริง ๆ ก็คือเด็ก ๆ ต้อง Print Template นี้ออกมา เขียนลงในกระดาษ เด็ก ๆ ก็เขียนลงในกระดาษ มันก็จะได้เป็นฟอนต์ที่เป็นลายมือ เพราะว่าตอนนี้ถ้าใช้คอมแล้วใช้ผ่านเมาส์ปากกานี่ เนื่องจากใช้เมาส์ปากกาเป็นครั้งแรก ลักษณะ การบังคับนะ มือหรือแป้นน่ะ มันยังไม่เป็นไปตามที่เราเขียนบนกระดาษที่เราเขียนปกตินึกออกนะ ทำไมมเขียนด้วยเมาส์ปากกาแล้ว ออกมาเป็นอย่างนี้ อะไรอย่างนี้นะคะ ไม่ได้เหมือนลายมือปกติของเราน่ะ บอกแล้วว่าเราสามารถ Print Template นี้ออกมา แล้วเขียนเอาปากกเขียนเองทีหลังด้วย มือตัวเราเองก็ได้นะเด็ก ๆ ก่อนอื่น Save หรือยัง กดเซฟนะคะ กดเซฟด้วย ถ้ามันขึ้น Do you want to continute เมื่อเซฟเสร็จเรียบร้อย ตอนนี้เราได้ สมมติว่าเราสร้างฟอนต์ของเราเสร็จแล้ว ฟอนต์ที่เป็ฯลายมือของเราเอง เราจะเอามันมาใช้งานได้อย่างไร เขียนแม่บอกให้เขียน 3 ตัวพอไอ้ลูกเอ้ย เราก็ปิด เป็น Notepad เสียก่อน เอ้ย ขอโทษ ปิดโปรแกรม Paint ที่เขียนเมื่อกี้ไปเสียก่อน อันนี้เขียน ๆ ๆ เขียนลายมือเสร็จปุ๊บ ใครยังเขียนไม่เสร็จ Save เสร็จแล้วไปไหนต่อ ทีนี้เราก็ต้องไปอัปโหลด Template เมื่อกี้เรา Save แล้วใช่ไหม เราต้องเปิด My Font นะคะ เห็นไหมมันจะมี Template ใช่ไหมคะ ให้เราคลิก My font เห็นไหมยัง ต่างกันนะ เห็นหรือเปล่า 2 เมนูใช่ไหม Template กับ My Font ตอนนี้เราจะมาที่ฟอนต์ที่เราเขียนใช่ไหมคะ เพราะฉะนั้น เด็ก ๆ กลับมาที่เว็บปุ๊บให้เด็ก ๆเลือก My Font ตอนแรกเราอยู่สถานะ Template ใช่ไหม ให้เรามาเลือก 2 My Font แล้วก็เลือก Upload Template ให้คลิกเลือกไฟล์ เห็นไหมคะ จำได้ไหม ไฟล์ที่เรา Save ตอนที่เราเขียนเสร็จอยู่ไหน คลิกเลือกไฟล์นะคะ เราไว้ที่ Desktop ใช่หรือเปล่า New font นะคะ คลิก Open เห็นไหม ชื่อฟอนต์ที่เราเซฟเมื่อกี้ก็จะขึ้นมาใช่ไหมคะ ถ้าใครชื่อถูกต้องแล้ว ก็คลิก Upload Template ได้เลยก็คลิก ทันไหมคะ เข้ามาให้หน้าเว็บหรือยัง ก็ไอ้เว็บ Calligraphr ที่เปิดไว้ไง เข้ามาแล้วไปที่คำว่้า My Font ืที่ My Font ให้เลือก Template Upload Template นะคะ มันก็จะขึ้นกรอบนี้มาให้คลิกที่เลือกไฟล์ เพื่อจะไปหาไฟล์ที่เราเซฟไว้น่ะ ก็เลือกไฟล์ของเรา เรา Save ไวไหน เราก็ เลือกไฟล์นั้นนะคะ ไหนล่ะ โอเคนะคะ พอเลือกไฟล์เสร็จ ชื่อไฟล์ปรากฏแล้วคลิกเลือก Temple ไดเลยนี่ไง ตัว… ตัวที่เราสร้างมันก็จะขึ้นมาเห็นไหม ๆ ดูความเลื่อมล้ำของ ก. ไก่, ง. งู, จ. จาน เขียนด้วยเมาส์นี่ Size นี่แตกต่างอย่างเห็นได้ชัด ใน เส้นโครงสร้างที่แม่บอกน่ะ ถ้าเราเขียนไม่ล้ำเส้นไม่อะไร แต่ทีนี้ใช้เมาส์เขียน เมาส์ไหลไปทางไหนก็ไปทางนั้นล่ะ ไม่แคร์สื่อนะคะ ไม่เป็นไรเดี๋ยวเราไปเขียนด้วยตอนพริเดี๋ยวดูก่อนดู ใครขึ้นมาแบบนี้แล้ว ตอนนี้… ตอนนี้น่าจะที่เราเขียนไว้มาแล้ว ใครยังไม่ขึ้นหน้านี้ น่าจะขึ้นหมดทุกคนแล้วนะคะ ขั้นตอนต่อไป ๆ เราก็อัปโหลดเสร็จไปไหนต่อ เปิดไฟล์ สามารถเลือกได้มากกว่า 1 ไฟล์นะคะ ในตัวอน่างนี่ แต่เมื่อกี้เรามีแค่ เลือกไฟล์เดียวนะคะ ตอนเลือก ได้ฟอนต์มาแล้วเหมือนเขา เสร็จแล้ว ข้อต่อไปทำอะไรต่อ คลิก Add Character your font ให้เราคลิกตัวนี้นะคะ ก็จะได้ฟอนต์ของเรามา แล้วเขาก็บอกว่าให้ไปเลือก Build Font พอได้ตัวนี้มาให้ไปคลิกที่… เห็นไหมคะ 1 2 3 อันที่ 3 Build font ตรงไหนครับไม่เห็น พอขึ้นมา ยังอยู่ใน My Font เห็นไหม มัน Upload Template ใช่ไหมคะ ให้เราเลือกตัวต่อไป คือ Build font ตรง Build font เห็นไหมคะ มันจะให้ใส่ชื่อเห็นไหมค่ะ Font naตั้งชื่อฟอนต์เราว่าอะไรนึกออกนะ เหมือนชื่อฟอนต์ เช่น Ansana ใช่ไหม ชื่อฟอนต์ใช่ไหม เหมือนบางคนเขาใช้ชื่อตัวเองเป็นชื่อ Font สุธิราอย่างนี้ ไม่เหมือนใครแน่นอน อย่างนี้นะคะ แล้วแต่เด็ก ๆ จะตั้งนะ ว่าอยากให้ฟอนต์นี้มันชื่อว่าอะไรเอาก็ตั้งชื่อนั่นลงไป นะคะ เข้าใจหรือเปล่า ตรง Font name น่ะค่ะ ตอนนี้แม่ลองใช้ชื่อตัวเองว่าอย่างนั้นเถอะ อยากรู้ ๆ เหมือนคนอื่น เขายังมีอังศนา มีรัดดาอะไรอย่างนี้ นั่นก็คือน่าจะใช้ชื่อตัวเองน่ะ เป็นฟอนต์ของฉันน่ะนะคะ เราก็เลยจะใช้ชื่อตัวเองทำ เสร็จแล้วก็กดอะไรค Build เดี๋ยว ๆ อย่าเพิ่ง กดหรือยัง ดูก่อนมันต้องกดไอ้นี่หรือเปล่า ไม่ติ๊กถูกงั้นโอเค กด Build นะคะ พอตั้งชื่อเสร็จ เราสามารถ ดูขนาดที่ใหญ่กว่านี้ได้นะคะ เห็นไหมคะ ดูแล้วความจริง ก็คือเขาบอกให้เปรียบเทียบคือตัวอักษรเรามันเกินมันเกินเขต เห็นไหมคะ อาจจะต้องปรับใหม่อะไรใหม่อย่างนี้นะคะ กลับไปที่ Alfabet ก่อนนะคะ พอ Build เสร็จทำอะไรต่อ ดูต่อ ไปด้วยกัน Porcessing อยู่ ของเขามันเยอะ ทำไมเขามีไทยด้วยแต่เราไม่มีไทยหว่า หมดแล้วน่ะ มันไม่มีน่ะ ของใครขึ้นเหมือนในนี้ไหมเด็ก ๆ ดูนะ ๆ หรือเราเขียนไม่ครบ สระเราไม่ครบนะคะ เขาเขียนครบหมดไงนะคะ พอ Processing เสร็จนะคะ ในนี้เห็นไหม อาฟาเบ็ด ขึ้นไทยด้วย แต่ของเรามันไม่ขึ้นนะ นี่เห็นไหม มันก็จะขึ้นข้อความมาเลย ไปไหนต่อ ๆ สามารถเพิ่มขนาดได้ คืออะไร เสร็จแล้วปุ๊บ เดี๋ยวนะขอฟัง ไม่มีเสียงน่ะ ก็ไม่มี ของเรามันไม่ขึ้นน่ะ กลับไปที่ Build font อีกรอบหรือ เสร็จแล้วปิดไป เติมไทยเข้าไปแล้วก็ Build ใหม่ อ๋อ เข้าใจแล้ว เดี๋ยวมันก็จะ Uploadฟอนต์นั้นที่เราสร้างเสร็จนะคะ แล้วหน้าจะเอาไปใช้ได้ ของเรามันไม่ขึ้นไอ้ตัวนั้นน่ะ ไม่เป็นไรนะ นี่คือการทดสอบ เสร็จแล้วพอไปไหนต่อคลิก Close นะคะ คลิก Close ให้คลิก Build Font อีกรอบหนึ่ง แล้วก็ใส่ชื่อ และเติมคำว่า</w:t>
      </w:r>
      <w:r>
        <w:t xml:space="preserve"> </w:t>
      </w:r>
      <w:r>
        <w:t xml:space="preserve">“</w:t>
      </w:r>
      <w:r>
        <w:t xml:space="preserve">ไทย</w:t>
      </w:r>
      <w:r>
        <w:t xml:space="preserve">”</w:t>
      </w:r>
      <w:r>
        <w:t xml:space="preserve"> </w:t>
      </w:r>
      <w:r>
        <w:t xml:space="preserve">เข้าไปด้วย แล้วก็ใส่คำว่า</w:t>
      </w:r>
      <w:r>
        <w:t xml:space="preserve"> </w:t>
      </w:r>
      <w:r>
        <w:t xml:space="preserve">“</w:t>
      </w:r>
      <w:r>
        <w:t xml:space="preserve">ไทย</w:t>
      </w:r>
      <w:r>
        <w:t xml:space="preserve">”</w:t>
      </w:r>
      <w:r>
        <w:t xml:space="preserve"> </w:t>
      </w:r>
      <w:r>
        <w:t xml:space="preserve">เข้าไปด้วย Build สิมันจะเป็นอย่างไร อ๋อ เข้าใจแล้ว แล้วเราก็มากดตัวนี้นะคะ 2 ไฟล์ที่อยู่ข้างบนน่ะ ชื่อไฟล์น่ะ เพื่อจะโหลดฟอนต์นี้ไปใช้ดูนะ สมมติว่าเสร็จแล้วและเราจะเอาไปใช่นะคะ คลิก 1 ครั้ง เห็นไหมคะ เราก็จะได้ไฟล์ฟอนต์ของเรามา เสร็จแล้วไปทำอะไรหรือ เคยเพิ่มฟอนต์ใน Windown ไหมเด็ก ๆ หลักการเดียวกันค่ะ เราก็เปิดไอ้ไฟล์นี้ไปแอดใส่ในไอ้นั่นน่ะ ในอะไรนะ New font ไหม อันนี้เขาจะพาทำใน Windows หรือเปล่าไม่แน่ใจ เดี๋ยวดูนะคะ ไม่ เรามาลองก็ได้ ทีนี้อย่าลืมว่าเราเขียนไว้เยอะ ไม่รู้ว่าผลลัพธ์มันจะออกมาอย่างไร เปิดที่ This PC เราใช่ไหมคะ แล้วก็… ไม่ใช่สิ ขอโทษ Control Panel เรานะคะ แล้วก้เลือก Hardware and sound Font Font ไม่ใช้ โปรแกรม Network System Security พี่อุ้ยบอกใช่เส้นทางเข้า Disk C นะคะ แล้วก็เข้า Windows Font Font หาคำว่า</w:t>
      </w:r>
      <w:r>
        <w:t xml:space="preserve"> </w:t>
      </w:r>
      <w:r>
        <w:t xml:space="preserve">“</w:t>
      </w:r>
      <w:r>
        <w:t xml:space="preserve">Font</w:t>
      </w:r>
      <w:r>
        <w:t xml:space="preserve">”</w:t>
      </w:r>
      <w:r>
        <w:t xml:space="preserve"> </w:t>
      </w:r>
      <w:r>
        <w:t xml:space="preserve">เมื่อกี้ Save โหลดมาแล้วมันอยู่ไหนล่ะนิ หน้าจะอยู่ที่ Downloadเดี๋ยวนะ เดี๋ยวนะ ๆ เมื่อกี้นี้ คลิกแสดงทั้งหมดนะคะ แล้วก็แสดงในโฟลเดอร์เราก็ดูนะคะ ไอ้ไฟล์ 2 ตัวนี้มันอยู่ที่ Download นี่ เราก็จะเปิด 2 อัน เราจะ Move มันเข้าไปใส่ในนี้ 1 เห็นไหม นี่วิธีการติดตั้งฟอนตง่ายขึ้นกว่าเดิม Yes แล้วมาดู เราจะมีชื่อ Font เราอยู่ใน ลิสต์ ไหนล่ะ ตัว S-l-m-s-u อยู่ไหนเอ่ย ๆ ไหนนะ ๆ หาไม่เจอ ลองค้นหา ลองค้นหาดู มันจะเห็น Font ที่เราสร้างไว้ไหม ไหนนี่ ๆ มันเรียงตามแล้วนะ นี่ไงเจอแล้ว นี่ เปิดอะไร เปิด Microsoft Word ดูสิครับ พี่น้องครับ รออะไร อยากรู้ ๆ นะคะ ก็คือทีนี้เรามาดู ถ้าใครทำเสร็จแล้วก็ค่อยทำใหม่น่ะ ทำวิธีการเดิมจำได้ไหมคะ เดี๋ยวลองเปิด Microsoft Word ดูก่อน เราจะลอง ฟอนต์เรานี่ล่ะ เลือกฟอนต์นะพี่น้องครับ s s u ไม่รู้จะขึ้นอย่างไรเหมือนกันนะ งานนี้ ไม่ ทีนี้อย่าลืมแม่เขียน 3 ตัวเอง ยิ่งแม่เขียนแค่ 3 ตัวเอง มันน่าจะไม่ขึ้นนะคะ มัน หน้าจะยังไม่ครบตัวอักษร น่าจะยังไม่ครบน่ะตัวอักษร มันไม่ครบนะคะ ก็ไม่เป็นไร เรายังทำไม่เสร็จ จริงมันจะต้องครบตามไอ้นั่นน่ะ ครบตามอะไร Template น่ะค่ะ Template มันจะต้องมีถึงนี่ถึงตัวอะไรนี่เลขไทยนู่น เห็นไหมคะ ทางเลขไทยเราต้องโหลดให้ครบ ทุก Template น่ะ มันถึงจะได้นะคะนี่ แต่เมื่อกี้เรามีแค่ Template เดียว มันก็เลยยังไม่สมบูรณ์นะ ไม่เป็นไร มันก็จะมีชื่อ Font ที่เราสร้าง อย่างนี้เป็นต้นนะคะ โอเค อันนี้คือแบบที่ 1 แบบที่ 1 แบบที่ 1 อันนี้คือสร้างฟอนต์จากลายมือตัวเองนะคะ ทีนี้เดี๋ยวนะคะ มันยังมีแบบอื่นอีกใช่ไหมเด็ก ๆ Calligraphr นี่จะออกแล้วนะคะ เด็ก ๆ ค่อยไป Print template และลองเขียน ลอง อันนั้นให้เป็นใบงานแล้วกัน สร้างฟอนต์ เดี๋ยวเพิ่มใบงานเลยครับ ไปไหนแล้วสไลด์เรา เมื่อกี้Calligraphr แล้วนะ แล้วมันยังมีตัวอื่นอีก เช่น นะคะ แล้วก็ Font Stuck Font Force มีหลายตัว บางคนถ้าใช้มือถือ เขาบอกในมือถือก็มีแอปนะคะ ชื่อ Fonty แล้วก็มี อันนี้ในเครื่อง Mac Robofont เดี๋ยวลองเครื่องนะคะ แล้วก็อันนี้ก็บน Mac นะคะ ตัวอักษรไทยด้วย อ่านว่าอะไรg-l-y จะอ่านว่าอะไรนะ อ่านยาก แล้วก็ Font to Grapher อันนี้น่าจะลงโปรแกรมนะคะ แล้วก็ Fontlab Studios อันนี้ก็ ฟรีเหมือนกันนะคะ Font Creater ใช้สร้างภาษาไทยได้ ทีนี้สิ่งที่จะต้องทำนะคะ มีแหล่งโปรแกรมแล้ว สิ่งที่เด็กจะต้องทำ ก็คือไปดูที่ใบงานเราค่ะ เมื่อกี้บอกให้ออกแบบฟอนต๋ไปแล้ว สิ่งที่จะออกแบบต่อ ฟอนต์ลายมือตัวเอง ทำ ถ้าฟอนต์ลายมือตัวเอง ภาษาไทยเมื่อกี้นี้ที่เรายังเขียนไม่เสร็จนะ เขียนให้มันเสร็จค่ะ ที่ Template ที่เราโหลดมาแล้วนะคะ เขียนให้เสร็จเรียบร้อยนะคะ สิ่งที่จะทำต่อมานี่ก็คือ ทำฟอนต์ชื่อภาพยนตร์ แม่นาก, แฟนเดย์, พระนเรศวรแล้วก็ Fast &amp; Furious ให้นึกถึงอะไร แม่นากเป็นหนังแนวหนังผีใช่ไหมเพราะฉะนั้น Font ก็จะ สื่ออารมณ์ให้น่ากลัว ๆ ทำฟอนต์ เด็ก ๆ สามารถเลือกใช้ Tool หรือเครื่องมือนี่ ที่อยู่ ที่บอกว่าเป็นฟรีพวกนี้ ลองทำดูนะคะ ใช้ตัวไหนก็ได้ ลองทำดู เพราะทุกตัวมีวิดีโอด้วย ศึกษาด้วยตัวเองได้นะคะ เน้น เน้่นที่เป็นอะไร เน้นที่เป็น ภาษาไทย เพราะสังเกตชื่อหนังเราก็มีภาษาไทย 3 เรื่อง มีภาษาอังกฤษด้วย Fast &amp; Furious สื่ออารมณ์อะไรคะ เร็วและแรงใช่ไหม ตำนานพระนเรศวร พระนเรศวรน่าจะสื่อประวัติศาสตร์ ให้ดูชื่อนะคะ ทำฟอนต์ออกมาให้มันสอดคล้องกับชื่อด้วย แม่นากคือแนวหนังผี หนังผีก็ต้อง ทำอย่างไรให้ Font มันดูน่ากลัว แฟนเดย์แนวโรแมนติกคอมมานดี่ พระนเรศวร แนวประวัติศาสตร์หรือโบราณ โบราณ ๆ Fast &amp; Furious ชื่อก็บอกอยู่แล้ว Fast ความเร็วใช่ไหมคะ ทำฟอนต์ให้สื่อถึงความเร็วให้ได้ โอเคไหมคะ เพราะฉะนั้น เราจะมีงานทั้งหมด 1 2 3 4 5 งาน ชื่อภาพยนตร์ตัดออกนะ แต่ความจริงชื่อภาพยนตร์มันก็ต้องใส่ไว้ อันนี้ Font ลายมือตนเอง นะคะ หัวข้อนี้ยังคงไว้ อยาก อยากลองโปรแกรมไหนอีกสักโปรแกรมไหม ใครจะเลือก ลองดูสิใครจะใช้ตัวไหน ที่เป็นออกแบบ แนวออกแบบก็จะมีอะไรคะ ล่าง ๆ ใช่ไหม Font อะไรนะ Font ฟอนต์ภาษาไทยด้วยนะ เอาที่เน้นเป็นทำฟอนต์ไทย Fontlab Studio ได้ไหม ไหนขอดูก่อน ขอดูก่อน ง่ายขนาดไหนเรามาดูกัน ใช้ Fontlab นะ Fontlab ก็ไปโหลดของเขามานะ เปิดโปรแกรมเสร็จแล้วเลือก เลือก… อ๋อ มีรูปแบบฟอนต์มา Template Font แล้วยังต้องไปเปิด Photo Sก็เขียนเหมือนเราเลยนะ ไม่เอาน่ะ เอาตัวอื่นสิ ไม่เร้าใจ ๆ นี่ไหม Font Create Font Creater ตอนนี้ทำในนี้เลยไหม เปิดไฟล์เข้าหน้าชิ้นงานปุ๊บ จะมีหน้าพื้นฐานการออกแบบFont ดูวิธีออกแบบ ใช้ Font Create เห็นไหม มีเส้น Base line มีเส้น Cap hight เหมือนโครงสร้าง เลยไหม มีเหมือนกันเลย ตัวนี้ใกล้เคียงกับที่เราสอน โปรแกรมจะใหญ่ไหมล่ะนี่ ฟรีกี่… เดี๋ยวขอดูก่อนนะ Freelelเข้าไปที่โปรแกรม Fontcreator Free Trial ได้นานขนาดไหน เดี๋ยวดูสิ 11 87 โอ้ได้ 30 วันโอเคอยู่ เอาไหมคะ เอาตัวนี้ไหม อย่างนั้นตรงงานชิ้นที่เป็นชื่อภาพยนตร์น่ะ เราจะฟิกว่า ให้ใช้โปรแกรมนี้ โปรแกรมอะไรนะ อย่างไรนะ FontCreator อันดับแรก พอ เขาบอกว่า Free Trial ได้ 30 วัน เลือก Free teal เลยค่ะ สร้างฟอนต์ และก็อีเมล ใช้อีเมลเดียวกับ Calligraphr เพราะเป็นเรื่องของฟอนต์ นะคะ เสร็จแล้วคลิก คลิก Subscripก่อนอื่นเราจะต้องไปดาวน์โหลดโปรแกรม FontCreator ก่อน เพราะฉะนั้น เขาบอกให้ใส่ชื่อกับอีเมลเราดูนะคะ Font Creator นะคะ เลือก Free Trial นี่โปรแกรมสร้างฟอนต์ภาษาไทยเลย คลิก Free tail ชื่อกับอีเมล บอกแล้วว่าให้ใช้เมลเดียวกับ Calligraphr เมื่อกี้นะคะจะได้จำงาน ชื่อก็คือชื่อเราน่ะ ใส่ลงไป พอใส่ชื่อใส่อีเมลเสร็จ ก็กดปุ่ม Subsribe เราก็แค่ไปเปิดอีเมลเรานะคะ คลิก Download ก่อน แต่อย่าลืม อย่าลืมไป Confirm อีเมลก่อน ไม่อย่างนั้นมันไม่ให้ดาวน์โหลดนะ พอสมัครเสร็จแล้วน่ะ ก็มันจะมีให้ขึ้นพอเข้าไปในอีเมลเรานะคะ พอเราลงชื่อเสร็จน่ะ มันจะให้ Download Font CreDownload โพเสร็จนะ มันจะขึ้นว่าให้ดาวน์โหลด เราใช้ FontCreator นะ เลือกให้ถูกอัน Confirm อีกครั้งหนึ่งไหม Confirm อีเมลเรากับไอ้นี่ เดี๋ยวนะคะ ถ้าใครอันนี้อีเมลเสร็จนี่ มันจะมีปุ่มคลิกดาวน์โหลดน่ะ Close not comfตัวนี้ไม่ใช่หรือ ตัวนี้หรือ อ๋อเมื่อกี้ Conflirmไป 2เครื่องเรามัน 64 bit นี่น่ะขอโทษ เอาลง 2 อันเลยนะคะ อย่าลืมดู อย่าลืมดูคุณสมบัติเครื่องด้วยว่ากี่ bit ดูตรงไหน จำได้หรือเปล่า ดูตรงนี้ Control Panel System and แล้วก็ไปที่ System นะคะนี่ ดูว่า System type เราเป็นกี่ bit เห็นเปล่า เพราะเมื่อกี้มันขึ้นมาบอกว่าให้เช็กว่า… คือ เวอร์ชันที่เขามีมันเป็น 32 bit แต่ถ้าของเราไม่ใช่ 32 bit เราต้องมาคลิกที่ 64 Bit เพราะแม่ก็ลืมกดด้วยความไวมาก เครื่องเรา 64 bit นะคะ ให้คลิกตัวนี้ ของใคร 64 bit ต้องกดตัวล่าง ดู System เครื่องเราด้วยว่า ประเภทของเครื่องเราด้วยว่าเป็นกี่บิตนะคะ เสร็จแล้วพอมันดาวน์โหลดเสร็จก็ติดตั้งค่ะ ดับเบิลคลิกเพื่อทำการติดตั้งได้เลย ใครยังดาวน์โหลดไม่ได้ยกมือ เขียดดาวน์โหลดได้หรือยัง ข้างหลัง Download ได้หรือยัง 64 bit นะส่วนใหญ่ อ๋อ รอโหลดอยู่ โอเค ๆ อย่าลืมนะ ของเราเครื่องใคร 64 Bit มันมี 32 bit ใช่หรือเปล่า กับ 64 แต่เมื่อกี้บอกแล้ว ถ้าเราเข้าไปดูในระบบน่ะ ใน System น่ะ ต้อง System Type น่ะ ต้องเลือกตรงดาวน์โหลดให้ตรงกับจำนวน bit นั้นนะคะ ก็คือ 64 ฺBuildบอกแล้วนะคะ ว่าให้ดูะเครื่องเราด้วยนะคะ ถ้าใคร 64 bit ก็ Double click ที่ 64 ติดตั้งได้เลย มันก็จะขึ้นอย่างนี้มา กด Yes นะคะ เราต้องติ๊ก I Accept นะคะ แล้วก็คลิก Next Next ต่อค่ะ Next เพราะเราอยู่ 4 ; แล้ว นะคะ Next ต่อไปเลยนะคะอันนี้ แล้วก็คลิก instll ได้เลย แป๊บเดียวเองนะ แสดงว่าโปรแกรมไม่ได้ใหญ่มาก อยู่ไหนน่ะ มาแล้ว เห็นไหมคะ ได้ คลิก File New ตั้งชื่อ มันจะให้ตั้งชื่อก่อนนะ รอ ระหว่างรอเพื่อน ๆ เข้ามา ถ้าใครติดตั้งเสร็จ ตอนนี้ทุกคนมาอยู่ในหน้า New อะไรนะ New Project ใช่ไหมคะ ตรง Font Family ืเขาจะให้เราตั้งชื่อฟอนต์เรานั่นเองนะคะ เราก็ตั้งชื่อฟอนต์ชื่อเรา ชื่อตัวเองน่ะ ตั้งเสร็จก็กด OK ได้เลย นะคะ คลิก OK มันก็จะมีหน้านี้ขึ้นมา เสร็จแล้วเราไปไหนต่อ เดี๋ยวมาดูกัน เราต้องเลือกอะไรอีก ไหนล่ะ เราจะออกจากเมลแล้วนะ เมื่อกี้ดู Youtube ต่อนะคะ มีหลายตัว เราจะต้องไปเลือกอะไร เขาบอกว่า… เดี๋ยวนะ พอมาอันนี้เลือก อ๋อ ดูนะเด็ก ๆ เมื่อกี้เขาบอกพอขึ้นมาหน้านี้คลิกเลือกตัวอักษร โอเคนะคะ พอเราขึ้นมาหน้านี้เราเลือก ตัวอักษรนี่มันมีอย่างอื่นอีกไหม ไม่มีแล้วนะ เอาตัว A ก่อนเป็นหลัก ดับเบิ้ลคลิกปุ๊บ ก็จะแสดงไอ้เส้นโครงสร้าง โครงสร้างของ Font ที่ ไม่ให้เกินเส้นนี้ใช่ไหม ถ้าเป็น ก. ไก่ เพราะฉะนั้น เหมือนเดิมอันนี้คือทำเอง เริ่มทำเองได้แล้วนึกออกไหม เข้าใจหรือเปล่าคะ จะเขียน หรือจะใช้เครื่องมือน่ะ เครื่องมืออยู่ในนี้ นี่เหมือนลองพิมพ์นะคะ เหมือนลองพิมพ์ ไปไสล่ะภาษาไทย ไม่รองรับภาษาไทยหรอ ก. ไก่ อันนี้อะไรนิ Conเครื่องมืออยู่ไหนเอ่ย เดี๋ยวดู เครื่องมือเขามีอะไรบ้าง กราฟปรากฏขึ้นนะคะ เขาบอกว่าวิธีออกแบบมี 3 วิธี 1. แบบที่ 1 หาฟอนต์ในอินเทอร์เน็ตก๊อปปี้ไม่เอาข้ามไปแบบที่ 2 นำฟอนต์เดิมมาปรับเปลี่ยน เอาฟอนต์เดิมมาปรับเปลี่ยน เปลี่ยนจุดเปลี่ยนเส้น อันนี้น่าจะง่ายกว่า ดูนะคะเด็ก ๆ เอาฟอนต์เดิมมาเปลี่ยน เราจะเอาแบบที่ 2 นะ เราจะเข้าสู่การ… ไหนนะ เอาแบบไหนน่ะ ลองดูเราจะทำตามแบบที่ 2 นะคะ เมื่อกี้ย้อนกลับ ๆ ไม่เอาลบออก ไปที่อันนี้แล้วก็เลือก ทำไมไม่มาให้ Copy หรือ ไม่เห็นมาเลย อ๋อ เพราะมันยังไม่ได้ทำ มันเป็นเค้าล่าง มันต้องเอาจากที่เป็นตัวดำแล้ว เอาตัว อยากได้ตัวหนังสือ เอาตัวนี้แล้วกัน โอเค เค้เค้าเดิมแล้วปรับเปลี่ยน นะคะก็คือถ้ามีตัวฟอนต์แบบเดิมแล้วเรามาเปลี่ยนให้เป็นของเราว่าอย่างนั้นเถอะ เปลี่ยนดาวอะไรได้เห็นไหม ที่ดึง ๆ คือสิ่งที่จะเปลี่ยนได้ เราจะทำ ก. ไก่ ใช่ไหม ก. ไก่ ก. ไก่ ดู เด็ก ๆ ดูนะคะ หลักการเขา ก็คือแบบที่ 2. ก็คือเอาฟอนต์ของคนอื่นแล้วก็มาปรับนึกออกนะเดี่ยขอดู แบบที่ 3 อีกตัวหนึ่ง ลองทำเองนะคะ ลองทำเอง อันนี้จะให้ทำเอง แก้เสร็จแล้วแบบที่ 3 อยู่ไหนวิธีที่ 3 วาด อยากรู้ วาดเองไหนน่ะ เลือกเครื่องมือ Freedorโอเค เรามาดูแบบที่ 3 ของเรานะเด็ก ๆ สมมติแบบที่ 2 เราไม่เวิค ปรับแล้วไม่เวิร์ก ลบ ๆ Delete เราต้องเลือกก่อนไหม เลือกทั้งหมด เลือกทั้งหมดแล้วก็ลบออก Free Draw นี่ตัวนี้นะคะ จะอยู่ตรงนี้ แล้วลอง เมื่อกี้ใครมี เมาส์ปากกาใช่ไหม ก. ไก่ ค่ะ ก. ไก่ ลายมือตัวเอง ยังล้นขอบอยู่ใช่ไหม Undo นะคะ Undo กดย้อนกลับ มันไม่ให้ย้อนนะ ไม่เป็นไร ใช้ฟรีไอ้นี่ได้ ใช้ฟรีไอ้นี่แก้ นึกออกนะ ปรับได้พอเราเขียนด้วยลายมือเราเองเสร็จ เราก็ลากออกไปสิครับ รออะไร ใช่ไหม ว่าลายมือเรามันไม่สวย เราก็… แม่มีโค้งได้มากขนาดไหนนั่น ก. ไก่ จะเป็น ก. ไก่ ไหม เห็นไหมคะใกล้เคียงกับลายมือตัวเองหรือยัง ดู ๆ ๆ นะ มันปรับได้เห็นไหม คือ ที่เราวาดด้วยมือเราเสร็จแล้วเราอยากให้มันสวยกว่านั่นทีนี้รู้วิธีแล้วนะคะ ฝาก 1. เอาตัวก. ที่มีเดิม ก็คือไป Copy Font เดิมให้ใช้วิธีที่ 2 กับ 3 หรือวาดใหม่หรือเขียนใหม่นะ เพื่อจะทำอะไร เพื่อจะทำงานชิ้นที่เท่าไร แม่นาค แฟนเดย์ พระนเรศวร แล้วก็ Fast &amp; Furious นะคะ ใช้ตัวนี้นะคะ ทำ โอเคไหม เครื่องมือมันไม่ได้มีพิศดาลใช้ Free dor กับ ใส่สีใส่อะไรก็เติมเอาน่ะ อยู่แถวไหนนี่ล่ะ อยู่แถวนี้นี่ล่ะ นี่ไงสี มีคัทเตอร์ด้วย นี่เครื่องมืออยู่ในนี้อยู่แล้วเด็ก ๆ จะใส่อะไรเพิ่ม นึกไม่ออกก็ไปดูโปสเตอร์หนังเขา ดูแต่ไม่ได้ให้ไปทำตามเขานะ ไม่ได้ไปก๊อปฯ เขา มาปรับให้เป็นแนวของเรา ที่เราสร้างเองน่ะ นึกออกนะ เหมือนที่แม่บอกว่าสมมติไปดูโปสเตอร์เรื่องแม่นาก แม่นากนะคะ นี่เห็นไหมโปสเตอร์ เห็นไหมคะ เขาบอกทำน่ากลัว ๆ มีมือหยิบดูไอเดียเขา ให้นึกถึงโมเม้น ไหนได้อีก ดูแนว ๆ เป็นเหมือนหยดเลือดอย่างนี้นะคะ เป็นอะไรอีก เป็นเหมือน เล็บมือไหมอะไรแหลม ๆ นี่นะคะ หรืออะไร หรือตัวอย่างเรื่องอื่น พระนเรศวร เรื่อง พระนเรศวรอย่างนี้นะคะ ลักษณะตัวหนังสือเขาเป็นแบบนี้ อย่างนี้ ภาพยนตร์ ๆ คือ บางครั้งไอเดียนึกไม่ออกก็ไปส่องดูชาวบ้านเขานะ หนังโบราณเห็นไหมเขาทำฟอนต์อย่างไร เป็นรูปอะไร เห็นไหมคะ นะ แต่ไม่ได้ให้เอาตามแบบเขานึกออกนะ ทำเหมือนรูปหัวเหมือนเรือหงส์ท้ายอย่างนี้นะคะ เพราะตอนนี้ยุทนาวี เกี่ยวกับเรืออย่างนี้ เห็นไหมคะ ตอนยุธหัตถีน่ะ อยู่ไหนเอ่ย ประกาศอิสระภาพ เปิดไม่ได้เสียอย่างนั้น ก็ไม่จำเป็นต้องใช้เรื่องนี้เป็นแนว เราก็ไปดูหนังแนวสไตล์โบราณ ๆ เช่นอะไรอีกพระเจ้าตาก ก็ไปดูแนวสไตล์โบราณ ๆ เขาใช้ฟอนต์แบบไหนเห็นไหมคะ ก็ดูได้ ก็เลือก ๆ มา นะคะ อย่างนี้เป็นต้น หรือไปปรับทำเองเลยก็ได้ ให้… อาจจะไปเปิดย้อนประเจ้าตากสินไหนคะ ตัวอักษรสมัยกรุงธนบุรีมันเป็นแบบไหน ตัวอักษรยุคกรุงธนบุรี รัตนโกสินทร์ไปดู ว่าตัวหนังสือ มันเป็นแบบไหน ลองดูเอามาใช้ทำไหม ก็ได้เห็นไหมคะ ลักษณะตัวหนังสือมันเป็นแบบไหนนะ อย่างนี้ เราก็ดูย้อน ย้อนลึกไปถึงประวัติศาสตกันไปเลยนะคะ เพราะชื่อหนังมันก็เป็นแนวหนังโบราณ อะไรที่สื่อถึงความโบราณได้อีก สีอย่างนี้อะไรอย่างนี้เป็นต้นนะคะ ก็คือเด็ก ๆ ควรจะสร้างลักษณะแล้วให้มันสือถึง ออกมาแล้วให้มันสื่อถึงน่ะ สื่อถึงสิ่งที่เรื่องนี้มี เรื่องนี้เป็น โอเคนะคะ เพราะฉะนั้น ที่ต้องทำมีหลัก ๆ ก็คือมีหลัก ๆก็มี 2 ตัว ไอ้ Calligraphr นี่เขียนฟอนต์ภาษาไทยลายมือตัวเอง เมื่อเขียนเสร็จแล้ว ให้เอาฟอนต์ภาษาไทยที่เราเขียนมาปรับเพื่ออะไรคะ เพื่อทำเป็น ชื่อ ชื่อภาพยนตร์ใช่ไหม นั่นคือการบ้านที่เด็ก ๆ จะต้องทำนะคะ อันนี้ให้เวลานานอยู่เพราะงานศิลปะต้องทำให้มันสวย ๆ ให้มันดู… ใช่ไหม ไม่ใช่สักแต่จะทำนะคะ ทำให้มันสื่อถึงความเป็นแม่นาก ทำให้มันสื่อถึงความเป็นพระนางมันสื่อถึงความเป็นพระนเรศวรทำให้มันสื่อถึงความ Fast Fast &amp; Furious อย่างนี้นะค่ะ Fast &amp; Furious อาจจะใส่ล้อเข้าไปไหมอย่างนี้ เราใส่ล้อเข้าไปให้มันเห็น เข้าไปให้หมดเลยอะไรอย่างนี้ ให้สื่อถึงความเร็วอะไรอย่างนี้ หรือมีท่อ หรือมีปีกนกเหมือนรถแข่งนะ รถแข่งฟอร์มูล่ามพวกปีกนกอยู่ข้างหลังอะไรอย่างนี้ ใส่เข้าไปดูสิ เพราะมันเป็นเรื่องเกี่ยวกับรถ อย่างนี้เป็นต้นนะคะ เพราะฉะนั้น งานที่ให้เวลาในการทำ 1 เดือน โอเคไหม กำหนดส่ง คือเดือนหน้านะคะ เดี๋ยวก็จะ ไปสร้างใบงานไว้ใน Classroom ไว้ให้ส่งงานนะคะ เด็ก ๆ ก็ส่งทิ้งใน Classroom นะ ส่งงานใน Classroom เราได้เลยนะคะ อันนี้เป็นใบงานในการออกแบบ Font นะคะโอเค แป๊บหนึ่งนะคะ ใครไม่เข้าใจงานตัวไหนถามได้นะลูก ก็คือถ้าเหมือนเมื่อกี้ดอมบอกว่าวาดได้เลยไหม แล้วมันจะออกมาตามที่มันสื่อ</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อกแบบสื่อดิจิทัลเบื้องต้น 21/06/2565</dc:title>
  <dc:creator/>
  <cp:keywords/>
  <dcterms:created xsi:type="dcterms:W3CDTF">2022-07-05T06:51:53Z</dcterms:created>
  <dcterms:modified xsi:type="dcterms:W3CDTF">2022-07-05T06:5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1 มิถุนายน 2565 เวลา 09.00 น.</vt:lpwstr>
  </property>
  <property fmtid="{D5CDD505-2E9C-101B-9397-08002B2CF9AE}" pid="3" name="subtitle">
    <vt:lpwstr/>
  </property>
</Properties>
</file>